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0805D8E2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  <w:r w:rsidR="00820182">
        <w:rPr>
          <w:sz w:val="24"/>
          <w:szCs w:val="24"/>
        </w:rPr>
        <w:t>.</w:t>
      </w:r>
    </w:p>
    <w:p w14:paraId="635E16FD" w14:textId="1BA89693" w:rsidR="00820182" w:rsidRDefault="00820182" w:rsidP="001B08A7">
      <w:pPr>
        <w:jc w:val="both"/>
        <w:rPr>
          <w:sz w:val="24"/>
          <w:szCs w:val="24"/>
        </w:rPr>
      </w:pPr>
      <w:r w:rsidRPr="00820182">
        <w:rPr>
          <w:b/>
          <w:bCs/>
          <w:sz w:val="24"/>
          <w:szCs w:val="24"/>
        </w:rPr>
        <w:t>Maven</w:t>
      </w:r>
      <w:r>
        <w:rPr>
          <w:sz w:val="24"/>
          <w:szCs w:val="24"/>
        </w:rPr>
        <w:t xml:space="preserve"> - </w:t>
      </w:r>
      <w:r w:rsidRPr="00820182">
        <w:rPr>
          <w:sz w:val="24"/>
          <w:szCs w:val="24"/>
        </w:rPr>
        <w:t>Maven is a build automation tool used primarily for Java projects</w:t>
      </w:r>
      <w:r>
        <w:rPr>
          <w:sz w:val="24"/>
          <w:szCs w:val="24"/>
        </w:rPr>
        <w:t>.</w:t>
      </w:r>
    </w:p>
    <w:p w14:paraId="011D3BBF" w14:textId="1F5FF789" w:rsidR="00820182" w:rsidRDefault="00820182" w:rsidP="001B08A7">
      <w:pPr>
        <w:jc w:val="both"/>
        <w:rPr>
          <w:sz w:val="24"/>
          <w:szCs w:val="24"/>
        </w:rPr>
      </w:pPr>
      <w:r w:rsidRPr="00705CA4">
        <w:rPr>
          <w:b/>
          <w:bCs/>
          <w:sz w:val="24"/>
          <w:szCs w:val="24"/>
        </w:rPr>
        <w:t>Pom.</w:t>
      </w:r>
      <w:r w:rsidR="00423862">
        <w:rPr>
          <w:b/>
          <w:bCs/>
          <w:sz w:val="24"/>
          <w:szCs w:val="24"/>
        </w:rPr>
        <w:t>xml</w:t>
      </w:r>
      <w:r>
        <w:rPr>
          <w:sz w:val="24"/>
          <w:szCs w:val="24"/>
        </w:rPr>
        <w:t xml:space="preserve"> - </w:t>
      </w:r>
      <w:r w:rsidR="00705CA4" w:rsidRPr="00705CA4">
        <w:rPr>
          <w:sz w:val="24"/>
          <w:szCs w:val="24"/>
        </w:rPr>
        <w:t>It is an XML file that contains information about the project and configuration details used by Maven to build the pro</w:t>
      </w:r>
      <w:bookmarkStart w:id="0" w:name="_GoBack"/>
      <w:bookmarkEnd w:id="0"/>
      <w:r w:rsidR="00705CA4" w:rsidRPr="00705CA4">
        <w:rPr>
          <w:sz w:val="24"/>
          <w:szCs w:val="24"/>
        </w:rPr>
        <w:t>ject.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 (Web Services Description Language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6FC29FB5" w14:textId="1511AEA1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6265089D" w14:textId="297BAD29" w:rsidR="007C21E2" w:rsidRDefault="007C21E2" w:rsidP="00671D49">
      <w:pPr>
        <w:rPr>
          <w:sz w:val="24"/>
          <w:szCs w:val="24"/>
        </w:rPr>
      </w:pPr>
      <w:r w:rsidRPr="001D70FF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Unmarshelling data is what allows the web service to access the data in the XML file.</w:t>
      </w:r>
    </w:p>
    <w:p w14:paraId="2048AB3F" w14:textId="1EDE61A3" w:rsidR="00C125CE" w:rsidRDefault="00C125CE" w:rsidP="00671D49">
      <w:pPr>
        <w:rPr>
          <w:sz w:val="24"/>
          <w:szCs w:val="24"/>
        </w:rPr>
      </w:pPr>
    </w:p>
    <w:p w14:paraId="54546435" w14:textId="4D2BC08C" w:rsidR="00C125CE" w:rsidRDefault="00C125CE" w:rsidP="00671D49">
      <w:pPr>
        <w:rPr>
          <w:sz w:val="24"/>
          <w:szCs w:val="24"/>
        </w:rPr>
      </w:pPr>
      <w:r w:rsidRPr="00C125CE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FF7134">
        <w:rPr>
          <w:sz w:val="24"/>
          <w:szCs w:val="24"/>
        </w:rPr>
        <w:t xml:space="preserve">Maybe it is not possible to do the marshalling the way we originally thought. Maybe instead the client application should write the data to a database or database-like file, and the code should marshal it after each run. </w:t>
      </w:r>
    </w:p>
    <w:p w14:paraId="156057BC" w14:textId="6DBB64A8" w:rsidR="00740352" w:rsidRDefault="00740352" w:rsidP="00671D49">
      <w:pPr>
        <w:rPr>
          <w:sz w:val="24"/>
          <w:szCs w:val="24"/>
        </w:rPr>
      </w:pPr>
    </w:p>
    <w:p w14:paraId="49116729" w14:textId="3FE9A293" w:rsidR="000E243C" w:rsidRDefault="000E243C" w:rsidP="00671D49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ory: Unmarshall XML file first, then </w:t>
      </w:r>
      <w:r w:rsidR="00031E59">
        <w:rPr>
          <w:sz w:val="24"/>
          <w:szCs w:val="24"/>
        </w:rPr>
        <w:t>marshal</w:t>
      </w:r>
      <w:r>
        <w:rPr>
          <w:sz w:val="24"/>
          <w:szCs w:val="24"/>
        </w:rPr>
        <w:t xml:space="preserve"> with new data</w:t>
      </w:r>
      <w:r w:rsidR="00B70311">
        <w:rPr>
          <w:sz w:val="24"/>
          <w:szCs w:val="24"/>
        </w:rPr>
        <w:t xml:space="preserve"> + existing data</w:t>
      </w:r>
      <w:r>
        <w:rPr>
          <w:sz w:val="24"/>
          <w:szCs w:val="24"/>
        </w:rPr>
        <w:t xml:space="preserve">. </w:t>
      </w:r>
    </w:p>
    <w:p w14:paraId="510B3EE7" w14:textId="77777777" w:rsidR="000E243C" w:rsidRDefault="000E243C" w:rsidP="00671D49">
      <w:pPr>
        <w:rPr>
          <w:sz w:val="24"/>
          <w:szCs w:val="24"/>
        </w:rPr>
      </w:pP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6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7BDF1A77" w:rsidR="00471D1C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7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390750F3" w14:textId="61EB55BE" w:rsidR="0073162D" w:rsidRDefault="0073162D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re Marshalling (</w:t>
      </w:r>
      <w:hyperlink r:id="rId8" w:history="1">
        <w:r w:rsidRPr="0073162D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C454433" w14:textId="0A818BAB" w:rsidR="008A197C" w:rsidRDefault="008A197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ven more Marshalling (</w:t>
      </w:r>
      <w:hyperlink r:id="rId9" w:history="1">
        <w:r w:rsidRPr="008A197C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053BF5DF" w14:textId="28672311" w:rsidR="00187DA1" w:rsidRDefault="00187DA1" w:rsidP="00671D49">
      <w:pPr>
        <w:rPr>
          <w:i/>
          <w:iCs/>
          <w:sz w:val="24"/>
          <w:szCs w:val="24"/>
        </w:rPr>
      </w:pPr>
      <w:r w:rsidRPr="00187DA1">
        <w:rPr>
          <w:i/>
          <w:iCs/>
          <w:sz w:val="24"/>
          <w:szCs w:val="24"/>
        </w:rPr>
        <w:t>JAXB and Root Elements</w:t>
      </w:r>
      <w:r>
        <w:rPr>
          <w:i/>
          <w:iCs/>
          <w:sz w:val="24"/>
          <w:szCs w:val="24"/>
        </w:rPr>
        <w:t xml:space="preserve"> (</w:t>
      </w:r>
      <w:hyperlink r:id="rId10" w:history="1">
        <w:r w:rsidRPr="00187DA1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3864671" w14:textId="4BAEF902" w:rsidR="00CC5862" w:rsidRDefault="000E38A7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riting data</w:t>
      </w:r>
      <w:r w:rsidR="007657C7">
        <w:rPr>
          <w:i/>
          <w:iCs/>
          <w:sz w:val="24"/>
          <w:szCs w:val="24"/>
        </w:rPr>
        <w:t xml:space="preserve"> to file</w:t>
      </w:r>
      <w:r>
        <w:rPr>
          <w:i/>
          <w:iCs/>
          <w:sz w:val="24"/>
          <w:szCs w:val="24"/>
        </w:rPr>
        <w:t xml:space="preserve"> (</w:t>
      </w:r>
      <w:hyperlink r:id="rId11" w:history="1">
        <w:r w:rsidRPr="000E38A7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2939DAB" w14:textId="29BCDC6D" w:rsidR="003750E4" w:rsidRDefault="003750E4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JAXB Marshaller Overwriting data (</w:t>
      </w:r>
      <w:hyperlink r:id="rId12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4207519C" w14:textId="274CE30C" w:rsidR="00CC5862" w:rsidRPr="0036066B" w:rsidRDefault="00CC5862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lastRenderedPageBreak/>
        <w:t>Marshalling multiple pieces of data (</w:t>
      </w:r>
      <w:hyperlink r:id="rId13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22B3043F" w14:textId="77777777" w:rsidR="00A03E4B" w:rsidRDefault="00A03E4B" w:rsidP="00671D49">
      <w:pPr>
        <w:rPr>
          <w:sz w:val="24"/>
          <w:szCs w:val="24"/>
        </w:rPr>
      </w:pPr>
    </w:p>
    <w:p w14:paraId="04D8D8CC" w14:textId="3976F7E3" w:rsidR="00283DC5" w:rsidRPr="00283DC5" w:rsidRDefault="00A05EE7" w:rsidP="00FF597F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reate database, have user write to it with new share data, then after they save the work it needs to be marshalled into “Share_Data.xml” file</w:t>
      </w:r>
      <w:r w:rsidR="00857B52">
        <w:rPr>
          <w:b/>
          <w:bCs/>
          <w:sz w:val="24"/>
          <w:szCs w:val="24"/>
        </w:rPr>
        <w:t xml:space="preserve"> (Use </w:t>
      </w:r>
      <w:hyperlink r:id="rId14" w:history="1">
        <w:r w:rsidR="00857B52" w:rsidRPr="00EE1F2D">
          <w:rPr>
            <w:rStyle w:val="Hyperlink"/>
            <w:b/>
            <w:bCs/>
            <w:sz w:val="24"/>
            <w:szCs w:val="24"/>
          </w:rPr>
          <w:t>LINK</w:t>
        </w:r>
      </w:hyperlink>
      <w:r w:rsidR="00857B52">
        <w:rPr>
          <w:b/>
          <w:bCs/>
          <w:sz w:val="24"/>
          <w:szCs w:val="24"/>
        </w:rPr>
        <w:t xml:space="preserve"> for</w:t>
      </w:r>
      <w:r w:rsidR="00952DFA">
        <w:rPr>
          <w:b/>
          <w:bCs/>
          <w:sz w:val="24"/>
          <w:szCs w:val="24"/>
        </w:rPr>
        <w:t xml:space="preserve"> help</w:t>
      </w:r>
      <w:r w:rsidR="00857B52">
        <w:rPr>
          <w:b/>
          <w:bCs/>
          <w:sz w:val="24"/>
          <w:szCs w:val="24"/>
        </w:rPr>
        <w:t xml:space="preserve"> marshalling </w:t>
      </w:r>
      <w:r w:rsidR="00952DFA">
        <w:rPr>
          <w:b/>
          <w:bCs/>
          <w:sz w:val="24"/>
          <w:szCs w:val="24"/>
        </w:rPr>
        <w:t>a list</w:t>
      </w:r>
      <w:r w:rsidR="00857B52">
        <w:rPr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, which can then be accessed by the web service. </w:t>
      </w:r>
    </w:p>
    <w:p w14:paraId="73D0154A" w14:textId="77777777" w:rsidR="00283DC5" w:rsidRPr="00671D49" w:rsidRDefault="00283DC5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NKkFAApg++gtAAAA"/>
  </w:docVars>
  <w:rsids>
    <w:rsidRoot w:val="008C629E"/>
    <w:rsid w:val="00004CFD"/>
    <w:rsid w:val="000172AA"/>
    <w:rsid w:val="00031E59"/>
    <w:rsid w:val="00052EE4"/>
    <w:rsid w:val="000E243C"/>
    <w:rsid w:val="000E38A7"/>
    <w:rsid w:val="001169F5"/>
    <w:rsid w:val="0017085B"/>
    <w:rsid w:val="00187DA1"/>
    <w:rsid w:val="00194A2B"/>
    <w:rsid w:val="001A5A8C"/>
    <w:rsid w:val="001B08A7"/>
    <w:rsid w:val="001C75A3"/>
    <w:rsid w:val="001D0A75"/>
    <w:rsid w:val="001D5A1F"/>
    <w:rsid w:val="001D70FF"/>
    <w:rsid w:val="001E5A57"/>
    <w:rsid w:val="002226EA"/>
    <w:rsid w:val="002476D8"/>
    <w:rsid w:val="00254865"/>
    <w:rsid w:val="002554D7"/>
    <w:rsid w:val="00283DC5"/>
    <w:rsid w:val="002857FA"/>
    <w:rsid w:val="002D7DFA"/>
    <w:rsid w:val="00321F3A"/>
    <w:rsid w:val="00341CE3"/>
    <w:rsid w:val="0036066B"/>
    <w:rsid w:val="003750E4"/>
    <w:rsid w:val="00376D09"/>
    <w:rsid w:val="003B3AF9"/>
    <w:rsid w:val="00422E88"/>
    <w:rsid w:val="00423862"/>
    <w:rsid w:val="00471D1C"/>
    <w:rsid w:val="004973A4"/>
    <w:rsid w:val="004E1358"/>
    <w:rsid w:val="004E144C"/>
    <w:rsid w:val="004E2145"/>
    <w:rsid w:val="004F0D4E"/>
    <w:rsid w:val="005049DB"/>
    <w:rsid w:val="00565CDD"/>
    <w:rsid w:val="00581E3A"/>
    <w:rsid w:val="005B30D6"/>
    <w:rsid w:val="005D4A0C"/>
    <w:rsid w:val="0062402F"/>
    <w:rsid w:val="00671D49"/>
    <w:rsid w:val="00681056"/>
    <w:rsid w:val="006D12B1"/>
    <w:rsid w:val="00705CA4"/>
    <w:rsid w:val="0073162D"/>
    <w:rsid w:val="00740352"/>
    <w:rsid w:val="00741D89"/>
    <w:rsid w:val="007657C7"/>
    <w:rsid w:val="007762D9"/>
    <w:rsid w:val="00781AF8"/>
    <w:rsid w:val="00784FE4"/>
    <w:rsid w:val="0078771B"/>
    <w:rsid w:val="007C21E2"/>
    <w:rsid w:val="007C5BAA"/>
    <w:rsid w:val="007C6F3A"/>
    <w:rsid w:val="007C7526"/>
    <w:rsid w:val="007D6BAE"/>
    <w:rsid w:val="007E2D85"/>
    <w:rsid w:val="008034C2"/>
    <w:rsid w:val="00820182"/>
    <w:rsid w:val="00834733"/>
    <w:rsid w:val="00835FB4"/>
    <w:rsid w:val="00852906"/>
    <w:rsid w:val="00857B52"/>
    <w:rsid w:val="00861621"/>
    <w:rsid w:val="008A197C"/>
    <w:rsid w:val="008C629E"/>
    <w:rsid w:val="008E045F"/>
    <w:rsid w:val="009047AF"/>
    <w:rsid w:val="00915855"/>
    <w:rsid w:val="00952DFA"/>
    <w:rsid w:val="009B6EAF"/>
    <w:rsid w:val="009D681A"/>
    <w:rsid w:val="00A03E4B"/>
    <w:rsid w:val="00A05EE7"/>
    <w:rsid w:val="00A07789"/>
    <w:rsid w:val="00A2364A"/>
    <w:rsid w:val="00A30245"/>
    <w:rsid w:val="00A51DCD"/>
    <w:rsid w:val="00A574E3"/>
    <w:rsid w:val="00A627E0"/>
    <w:rsid w:val="00A76014"/>
    <w:rsid w:val="00AA344B"/>
    <w:rsid w:val="00B02585"/>
    <w:rsid w:val="00B635B2"/>
    <w:rsid w:val="00B70311"/>
    <w:rsid w:val="00BA3698"/>
    <w:rsid w:val="00BC036E"/>
    <w:rsid w:val="00BC7570"/>
    <w:rsid w:val="00C125CE"/>
    <w:rsid w:val="00C20784"/>
    <w:rsid w:val="00C270D1"/>
    <w:rsid w:val="00C93069"/>
    <w:rsid w:val="00CA79EF"/>
    <w:rsid w:val="00CC5862"/>
    <w:rsid w:val="00CD68C9"/>
    <w:rsid w:val="00CD7BE0"/>
    <w:rsid w:val="00D068D1"/>
    <w:rsid w:val="00D708CB"/>
    <w:rsid w:val="00DA2DA3"/>
    <w:rsid w:val="00DA338E"/>
    <w:rsid w:val="00DB7FF4"/>
    <w:rsid w:val="00E26766"/>
    <w:rsid w:val="00E50B14"/>
    <w:rsid w:val="00E559C7"/>
    <w:rsid w:val="00E57470"/>
    <w:rsid w:val="00E7113A"/>
    <w:rsid w:val="00E76229"/>
    <w:rsid w:val="00EC296C"/>
    <w:rsid w:val="00EE1F2D"/>
    <w:rsid w:val="00EE53AC"/>
    <w:rsid w:val="00EF0B3B"/>
    <w:rsid w:val="00F56977"/>
    <w:rsid w:val="00FA1EF0"/>
    <w:rsid w:val="00FE41E9"/>
    <w:rsid w:val="00FF597F"/>
    <w:rsid w:val="00FF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rtech.com/Blog/jaxb-tutorial-how-to-marshal-and-unmarshal-xml/" TargetMode="External"/><Relationship Id="rId13" Type="http://schemas.openxmlformats.org/officeDocument/2006/relationships/hyperlink" Target="https://howtodoinjava.com/jaxb/jaxb-exmaple-marshalling-and-unmarshalling-list-or-set-of-objects/" TargetMode="External"/><Relationship Id="rId3" Type="http://schemas.openxmlformats.org/officeDocument/2006/relationships/styles" Target="styles.xml"/><Relationship Id="rId7" Type="http://schemas.openxmlformats.org/officeDocument/2006/relationships/hyperlink" Target="https://stackoverflow.com/questions/21751624/how-to-write-data-into-xml-file-using-jaxb" TargetMode="External"/><Relationship Id="rId12" Type="http://schemas.openxmlformats.org/officeDocument/2006/relationships/hyperlink" Target="https://stackoverflow.com/questions/29135755/jaxb-marshaler-overwriting-file-content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7373567/how-to-read-and-write-xml-files" TargetMode="External"/><Relationship Id="rId11" Type="http://schemas.openxmlformats.org/officeDocument/2006/relationships/hyperlink" Target="https://stackoverflow.com/questions/29473055/how-to-write-to-the-next-blank-line-in-a-documen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blog.bdoughan.com/2012/07/jaxb-and-root-element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13788617/jaxb-marshalling-java-to-output-xml-file" TargetMode="External"/><Relationship Id="rId14" Type="http://schemas.openxmlformats.org/officeDocument/2006/relationships/hyperlink" Target="https://howtodoinjava.com/jaxb/jaxb-exmaple-marshalling-and-unmarshalling-list-or-set-of-objec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C5FAA3-C93A-4D65-8145-35E80E14B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4</TotalTime>
  <Pages>3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308</cp:revision>
  <dcterms:created xsi:type="dcterms:W3CDTF">2019-12-17T18:18:00Z</dcterms:created>
  <dcterms:modified xsi:type="dcterms:W3CDTF">2020-01-03T20:05:00Z</dcterms:modified>
</cp:coreProperties>
</file>